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35620E0A" w:rsidR="00DE6C72" w:rsidRPr="00816D6A" w:rsidRDefault="00242EA8" w:rsidP="00DE6C72">
      <w:pPr>
        <w:jc w:val="both"/>
        <w:rPr>
          <w:rFonts w:ascii="Tahoma" w:hAnsi="Tahoma" w:cs="Tahoma"/>
          <w:sz w:val="22"/>
          <w:szCs w:val="22"/>
        </w:rPr>
      </w:pPr>
      <w:r w:rsidRPr="3B46E5F2">
        <w:rPr>
          <w:rFonts w:ascii="Tahoma" w:hAnsi="Tahoma" w:cs="Tahoma"/>
          <w:b/>
          <w:bCs/>
          <w:sz w:val="22"/>
          <w:szCs w:val="22"/>
          <w:lang w:val="sr-Cyrl-RS"/>
        </w:rPr>
        <w:t>Назив фирме</w:t>
      </w:r>
      <w:r w:rsidR="00D24EC9" w:rsidRPr="3B46E5F2">
        <w:rPr>
          <w:rFonts w:ascii="Tahoma" w:hAnsi="Tahoma" w:cs="Tahoma"/>
          <w:b/>
          <w:bCs/>
          <w:sz w:val="22"/>
          <w:szCs w:val="22"/>
          <w:lang w:val="sr-Cyrl-RS"/>
        </w:rPr>
        <w:t xml:space="preserve">/назив </w:t>
      </w:r>
      <w:r w:rsidRPr="3B46E5F2">
        <w:rPr>
          <w:rFonts w:ascii="Tahoma" w:hAnsi="Tahoma" w:cs="Tahoma"/>
          <w:b/>
          <w:bCs/>
          <w:sz w:val="22"/>
          <w:szCs w:val="22"/>
          <w:lang w:val="sr-Cyrl-RS"/>
        </w:rPr>
        <w:t>предузетничке радње</w:t>
      </w:r>
      <w:r w:rsidR="00D24EC9" w:rsidRPr="3B46E5F2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3B46E5F2">
        <w:rPr>
          <w:rFonts w:ascii="Tahoma" w:hAnsi="Tahoma" w:cs="Tahoma"/>
          <w:sz w:val="22"/>
          <w:szCs w:val="22"/>
          <w:lang w:val="sr-Cyrl-RS"/>
        </w:rPr>
        <w:t xml:space="preserve"> (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избрисати </w:t>
      </w:r>
      <w:r w:rsidR="00E54C29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оно 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>шт</w:t>
      </w:r>
      <w:r w:rsidR="00E54C29" w:rsidRPr="3B46E5F2">
        <w:rPr>
          <w:rFonts w:ascii="Tahoma" w:hAnsi="Tahoma" w:cs="Tahoma"/>
          <w:color w:val="FF0000"/>
          <w:sz w:val="22"/>
          <w:szCs w:val="22"/>
          <w:lang w:val="sr-Cyrl-RS"/>
        </w:rPr>
        <w:t>о</w:t>
      </w:r>
      <w:r w:rsidR="00F00905" w:rsidRPr="3B46E5F2">
        <w:rPr>
          <w:rFonts w:ascii="Tahoma" w:hAnsi="Tahoma" w:cs="Tahoma"/>
          <w:color w:val="FF0000"/>
          <w:sz w:val="22"/>
          <w:szCs w:val="22"/>
          <w:lang w:val="sr-Cyrl-RS"/>
        </w:rPr>
        <w:t xml:space="preserve"> није применљиво</w:t>
      </w:r>
      <w:r w:rsidR="00F00905" w:rsidRPr="3B46E5F2">
        <w:rPr>
          <w:rFonts w:ascii="Tahoma" w:hAnsi="Tahoma" w:cs="Tahoma"/>
          <w:sz w:val="22"/>
          <w:szCs w:val="22"/>
          <w:lang w:val="sr-Cyrl-RS"/>
        </w:rPr>
        <w:t>)</w:t>
      </w:r>
    </w:p>
    <w:p w14:paraId="73036164" w14:textId="2D6AA0E8" w:rsidR="00DE6C72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="00C21170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63BC3808" w14:textId="77777777" w:rsidR="00DE6C72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816D6A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0D27C63D" w:rsidR="00D24EC9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2C4C7B6D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5D677D9F" w14:textId="13DB4729" w:rsidR="00DB001B" w:rsidRDefault="00DB001B" w:rsidP="00DB001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297D0371">
        <w:rPr>
          <w:rFonts w:ascii="Tahoma" w:hAnsi="Tahoma" w:cs="Tahoma"/>
          <w:sz w:val="22"/>
          <w:szCs w:val="22"/>
          <w:lang w:val="sr-Cyrl-RS"/>
        </w:rPr>
        <w:t>На основу Јавног позива за достављање понуда у поступку набавке</w:t>
      </w:r>
      <w:r w:rsidRPr="297D0371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експертских услуга </w:t>
      </w:r>
      <w:r w:rsidR="00500DEE">
        <w:rPr>
          <w:rFonts w:ascii="Tahoma" w:eastAsia="Tahoma" w:hAnsi="Tahoma" w:cs="Tahoma"/>
          <w:sz w:val="22"/>
          <w:szCs w:val="22"/>
          <w:lang w:val="sr-Cyrl-RS"/>
        </w:rPr>
        <w:t xml:space="preserve">техничке подршке и мониторинга </w:t>
      </w:r>
      <w:r w:rsidR="001F2D2A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у оквиру </w:t>
      </w:r>
      <w:r w:rsidRPr="297D0371">
        <w:rPr>
          <w:rStyle w:val="normaltextrun"/>
          <w:rFonts w:ascii="Tahoma" w:hAnsi="Tahoma" w:cs="Tahoma"/>
          <w:sz w:val="22"/>
          <w:szCs w:val="22"/>
          <w:lang w:val="sr-Cyrl-RS"/>
        </w:rPr>
        <w:t>грант пројеката</w:t>
      </w:r>
      <w:r w:rsidRPr="297D0371">
        <w:rPr>
          <w:rFonts w:ascii="Tahoma" w:hAnsi="Tahoma" w:cs="Tahoma"/>
          <w:sz w:val="22"/>
          <w:szCs w:val="22"/>
          <w:lang w:val="sr-Cyrl-RS"/>
        </w:rPr>
        <w:t>, у оквиру Програма „ЕУ подршка интегралном територијалном развоју – ЕУ ИНТЕГРА”, који финансира Европска Унија, достављам:</w:t>
      </w:r>
    </w:p>
    <w:p w14:paraId="5C388A2A" w14:textId="77777777" w:rsidR="00ED302A" w:rsidRPr="005E5135" w:rsidRDefault="00ED302A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3F531CE7">
        <w:rPr>
          <w:rFonts w:ascii="Tahoma" w:hAnsi="Tahoma" w:cs="Tahoma"/>
          <w:b/>
          <w:bCs/>
          <w:sz w:val="22"/>
          <w:szCs w:val="22"/>
          <w:lang w:val="sr-Cyrl-CS"/>
        </w:rPr>
        <w:t>П О Н У Д У</w:t>
      </w:r>
      <w:r w:rsidR="00DE6C72" w:rsidRPr="3F531CE7">
        <w:rPr>
          <w:rFonts w:ascii="Tahoma" w:hAnsi="Tahoma" w:cs="Tahoma"/>
          <w:sz w:val="22"/>
          <w:szCs w:val="22"/>
        </w:rPr>
        <w:t xml:space="preserve"> </w:t>
      </w:r>
      <w:r w:rsidR="005569BD" w:rsidRPr="3F531CE7">
        <w:rPr>
          <w:rFonts w:ascii="Tahoma" w:hAnsi="Tahoma" w:cs="Tahoma"/>
          <w:sz w:val="22"/>
          <w:szCs w:val="22"/>
        </w:rPr>
        <w:t xml:space="preserve">/ </w:t>
      </w:r>
      <w:r w:rsidR="005569BD" w:rsidRPr="3F531CE7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3F531CE7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3F531CE7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35FAB905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</w:t>
      </w:r>
      <w:r w:rsidR="00A76894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3F531CE7">
        <w:tc>
          <w:tcPr>
            <w:tcW w:w="2183" w:type="dxa"/>
            <w:vAlign w:val="center"/>
          </w:tcPr>
          <w:p w14:paraId="63B40C79" w14:textId="548B1A72" w:rsidR="006044E4" w:rsidRPr="00816D6A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2E68D919" w:rsidR="006044E4" w:rsidRPr="00816D6A" w:rsidRDefault="0B9F2056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642A45" w:rsidRPr="009F3209">
              <w:rPr>
                <w:rFonts w:ascii="Tahoma" w:hAnsi="Tahoma" w:cs="Tahoma"/>
                <w:color w:val="EE0000"/>
                <w:sz w:val="22"/>
                <w:szCs w:val="22"/>
                <w:lang w:val="sr-Cyrl-CS"/>
              </w:rPr>
              <w:t>(</w:t>
            </w:r>
            <w:r w:rsidR="00642A45" w:rsidRPr="009F3209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2B9B6332" w:rsidR="006044E4" w:rsidRPr="00816D6A" w:rsidRDefault="7CC2FC69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Ц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1011C4F3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7B8BEA36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 w:rsidRPr="3F531CE7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651516FC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43FEBE3D" w:rsidR="006044E4" w:rsidRPr="00816D6A" w:rsidRDefault="651516FC" w:rsidP="3F531CE7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  <w:r w:rsidRPr="0055568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5568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</w:t>
            </w:r>
            <w:r w:rsidR="7B8BEA36" w:rsidRPr="0055568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65748A" w:rsidRPr="00555685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40CB8BFE" w:rsidRPr="00555685">
              <w:rPr>
                <w:rFonts w:ascii="Tahoma" w:hAnsi="Tahoma" w:cs="Tahoma"/>
                <w:sz w:val="22"/>
                <w:szCs w:val="22"/>
                <w:lang w:val="sr-Cyrl-RS"/>
              </w:rPr>
              <w:t xml:space="preserve"> без ПДВ-а</w:t>
            </w:r>
          </w:p>
        </w:tc>
      </w:tr>
      <w:tr w:rsidR="006044E4" w:rsidRPr="005E5135" w14:paraId="14A4B741" w14:textId="77777777" w:rsidTr="009F3209">
        <w:trPr>
          <w:trHeight w:val="782"/>
        </w:trPr>
        <w:tc>
          <w:tcPr>
            <w:tcW w:w="2183" w:type="dxa"/>
            <w:vAlign w:val="center"/>
          </w:tcPr>
          <w:p w14:paraId="387AB2C9" w14:textId="53938E71" w:rsidR="006044E4" w:rsidRPr="009F3209" w:rsidRDefault="005569BD" w:rsidP="0005276B">
            <w:pPr>
              <w:rPr>
                <w:rFonts w:ascii="Tahoma" w:hAnsi="Tahoma" w:cs="Tahoma"/>
                <w:bCs/>
                <w:i/>
                <w:iCs/>
                <w:sz w:val="22"/>
                <w:szCs w:val="22"/>
              </w:rPr>
            </w:pPr>
            <w:r w:rsidRPr="009F3209">
              <w:rPr>
                <w:rFonts w:ascii="Tahoma" w:eastAsia="Batang" w:hAnsi="Tahoma" w:cs="Tahoma"/>
                <w:bCs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  <w:vAlign w:val="center"/>
          </w:tcPr>
          <w:p w14:paraId="740CEE17" w14:textId="69E918C9" w:rsidR="00241693" w:rsidRPr="009F3209" w:rsidRDefault="00241693" w:rsidP="009F3209">
            <w:pPr>
              <w:jc w:val="center"/>
              <w:rPr>
                <w:rFonts w:ascii="Tahoma" w:hAnsi="Tahoma" w:cs="Tahoma"/>
                <w:color w:val="EE0000"/>
                <w:sz w:val="22"/>
                <w:szCs w:val="22"/>
                <w:lang w:val="sr-Cyrl-CS"/>
              </w:rPr>
            </w:pPr>
          </w:p>
        </w:tc>
        <w:tc>
          <w:tcPr>
            <w:tcW w:w="2428" w:type="dxa"/>
          </w:tcPr>
          <w:p w14:paraId="46790431" w14:textId="3AF59E96" w:rsidR="006044E4" w:rsidRPr="008174E0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379E810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0641F80C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2090703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3F531CE7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4900C6FF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4900C6FF" w:rsidRPr="3F531CE7">
              <w:rPr>
                <w:rFonts w:ascii="Tahoma" w:hAnsi="Tahoma" w:cs="Tahoma"/>
                <w:color w:val="FF0000"/>
                <w:sz w:val="22"/>
                <w:szCs w:val="22"/>
                <w:lang w:val="sr-Cyrl-CS"/>
              </w:rPr>
              <w:t xml:space="preserve">уколико </w:t>
            </w:r>
            <w:r w:rsidR="6AB9A0FA" w:rsidRPr="3F531CE7">
              <w:rPr>
                <w:rFonts w:ascii="Tahoma" w:hAnsi="Tahoma" w:cs="Tahoma"/>
                <w:color w:val="FF0000"/>
                <w:sz w:val="22"/>
                <w:szCs w:val="22"/>
                <w:lang w:val="sr-Cyrl-RS"/>
              </w:rPr>
              <w:t>је применљиво</w:t>
            </w:r>
            <w:r w:rsidR="4900C6FF" w:rsidRPr="3F531CE7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3F531CE7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3F531CE7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4987E2F2" w14:textId="672A16C9" w:rsidR="002F45EE" w:rsidRPr="00ED302A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021D3D73" w14:textId="77777777" w:rsidR="0065748A" w:rsidRPr="0040207C" w:rsidRDefault="0065748A" w:rsidP="0065748A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280F6B8F" w14:textId="7EAC31EC" w:rsidR="0065748A" w:rsidRPr="00AE18F9" w:rsidRDefault="6F9FC1B5" w:rsidP="0065748A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DE9753A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729E0584" w14:textId="77777777" w:rsidR="0065748A" w:rsidRPr="00AE18F9" w:rsidRDefault="0065748A" w:rsidP="0065748A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33469E7A" w14:textId="77777777" w:rsidR="0065748A" w:rsidRDefault="0065748A" w:rsidP="0065748A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AE18F9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565BDB64" w14:textId="77777777" w:rsidR="00A509D1" w:rsidRDefault="00A509D1" w:rsidP="00A509D1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0011D0A">
        <w:rPr>
          <w:rFonts w:ascii="Tahoma" w:hAnsi="Tahoma" w:cs="Tahoma"/>
          <w:sz w:val="22"/>
          <w:szCs w:val="22"/>
          <w:lang w:val="sr-Cyrl-RS"/>
        </w:rPr>
        <w:t xml:space="preserve">Исплата </w:t>
      </w:r>
      <w:r>
        <w:rPr>
          <w:rFonts w:ascii="Tahoma" w:hAnsi="Tahoma" w:cs="Tahoma"/>
          <w:sz w:val="22"/>
          <w:szCs w:val="22"/>
          <w:lang w:val="sr-Cyrl-RS"/>
        </w:rPr>
        <w:t xml:space="preserve">ће се </w:t>
      </w:r>
      <w:r w:rsidRPr="60011D0A">
        <w:rPr>
          <w:rFonts w:ascii="Tahoma" w:hAnsi="Tahoma" w:cs="Tahoma"/>
          <w:sz w:val="22"/>
          <w:szCs w:val="22"/>
          <w:lang w:val="sr-Cyrl-RS"/>
        </w:rPr>
        <w:t>врши</w:t>
      </w:r>
      <w:r>
        <w:rPr>
          <w:rFonts w:ascii="Tahoma" w:hAnsi="Tahoma" w:cs="Tahoma"/>
          <w:sz w:val="22"/>
          <w:szCs w:val="22"/>
          <w:lang w:val="sr-Cyrl-RS"/>
        </w:rPr>
        <w:t>ти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периодично на 3 месеца,</w:t>
      </w:r>
      <w:r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у динарској противвредности (РСД), по пројектном курсу </w:t>
      </w:r>
      <w:r w:rsidRPr="00356666">
        <w:rPr>
          <w:rFonts w:ascii="Tahoma" w:hAnsi="Tahoma" w:cs="Tahoma"/>
          <w:sz w:val="22"/>
          <w:szCs w:val="22"/>
          <w:lang w:val="sr-Cyrl-RS"/>
        </w:rPr>
        <w:t xml:space="preserve">на дан исплате,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у складу са динамиком извршења посла. </w:t>
      </w:r>
    </w:p>
    <w:p w14:paraId="59BA7342" w14:textId="189A9490" w:rsidR="0065748A" w:rsidRPr="0040207C" w:rsidRDefault="0065748A" w:rsidP="3F531CE7">
      <w:pPr>
        <w:jc w:val="both"/>
        <w:rPr>
          <w:rFonts w:ascii="Tahoma" w:hAnsi="Tahoma" w:cs="Tahoma"/>
          <w:sz w:val="22"/>
          <w:szCs w:val="22"/>
          <w:lang w:val="sr-Cyrl-RS"/>
        </w:rPr>
      </w:pPr>
    </w:p>
    <w:p w14:paraId="60E48B8F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3ACACBF5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10FF5C22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18F75A" w14:textId="77777777" w:rsidR="005D7D1D" w:rsidRPr="00536B09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391517">
        <w:rPr>
          <w:rFonts w:ascii="Tahoma" w:hAnsi="Tahoma" w:cs="Tahoma"/>
          <w:sz w:val="22"/>
          <w:szCs w:val="22"/>
          <w:lang w:val="ru-RU"/>
        </w:rPr>
        <w:t>Листа референци</w:t>
      </w:r>
      <w:r>
        <w:t xml:space="preserve"> </w:t>
      </w:r>
      <w:r w:rsidRPr="00391517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6DD5F4AF" w14:textId="77777777" w:rsidR="005D7D1D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00391517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4418D83B" w14:textId="77777777" w:rsidR="005D7D1D" w:rsidRPr="00642A45" w:rsidRDefault="005D7D1D" w:rsidP="0028387F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42A45">
        <w:rPr>
          <w:rFonts w:ascii="Tahoma" w:hAnsi="Tahoma" w:cs="Tahoma"/>
          <w:sz w:val="22"/>
          <w:szCs w:val="22"/>
          <w:lang w:val="sr-Cyrl-RS"/>
        </w:rPr>
        <w:t>Изјава о испуњености услова за физичко или правно лице/предузетника у зависности од статуса понуђача</w:t>
      </w:r>
    </w:p>
    <w:p w14:paraId="292329C1" w14:textId="77777777" w:rsidR="00445E8E" w:rsidRDefault="005D7D1D" w:rsidP="005D7D1D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42A45">
        <w:rPr>
          <w:rFonts w:ascii="Tahoma" w:hAnsi="Tahoma" w:cs="Tahoma"/>
          <w:sz w:val="22"/>
          <w:szCs w:val="22"/>
          <w:lang w:val="sr-Cyrl-RS"/>
        </w:rPr>
        <w:t>Изјава о ексклузивности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и расположивости</w:t>
      </w:r>
    </w:p>
    <w:p w14:paraId="082C369D" w14:textId="6F9B0531" w:rsidR="005D7D1D" w:rsidRPr="0040207C" w:rsidRDefault="005D7D1D" w:rsidP="00445E8E">
      <w:pPr>
        <w:pStyle w:val="ListParagraph"/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74FF614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456297AA" w:rsidR="005E5135" w:rsidRDefault="005E5135" w:rsidP="00816D6A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3644FD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5C907" w14:textId="77777777" w:rsidR="003B3610" w:rsidRDefault="003B3610" w:rsidP="00097542">
      <w:r>
        <w:separator/>
      </w:r>
    </w:p>
  </w:endnote>
  <w:endnote w:type="continuationSeparator" w:id="0">
    <w:p w14:paraId="40FF172A" w14:textId="77777777" w:rsidR="003B3610" w:rsidRDefault="003B3610" w:rsidP="00097542">
      <w:r>
        <w:continuationSeparator/>
      </w:r>
    </w:p>
  </w:endnote>
  <w:endnote w:type="continuationNotice" w:id="1">
    <w:p w14:paraId="4DC9F0A0" w14:textId="77777777" w:rsidR="003B3610" w:rsidRDefault="003B36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D76FA" w14:textId="77777777" w:rsidR="003B3610" w:rsidRDefault="003B3610" w:rsidP="00097542">
      <w:r>
        <w:separator/>
      </w:r>
    </w:p>
  </w:footnote>
  <w:footnote w:type="continuationSeparator" w:id="0">
    <w:p w14:paraId="0BDB9BD9" w14:textId="77777777" w:rsidR="003B3610" w:rsidRDefault="003B3610" w:rsidP="00097542">
      <w:r>
        <w:continuationSeparator/>
      </w:r>
    </w:p>
  </w:footnote>
  <w:footnote w:type="continuationNotice" w:id="1">
    <w:p w14:paraId="44954BAF" w14:textId="77777777" w:rsidR="003B3610" w:rsidRDefault="003B361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7315402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207"/>
    <w:rsid w:val="00091A29"/>
    <w:rsid w:val="00096E62"/>
    <w:rsid w:val="00097542"/>
    <w:rsid w:val="000B5B91"/>
    <w:rsid w:val="000D1F76"/>
    <w:rsid w:val="000E78E9"/>
    <w:rsid w:val="000F4760"/>
    <w:rsid w:val="001121FA"/>
    <w:rsid w:val="00117AAA"/>
    <w:rsid w:val="001271FB"/>
    <w:rsid w:val="00132AB6"/>
    <w:rsid w:val="00143FBD"/>
    <w:rsid w:val="00145039"/>
    <w:rsid w:val="0016616B"/>
    <w:rsid w:val="00170EC6"/>
    <w:rsid w:val="00174410"/>
    <w:rsid w:val="0019312C"/>
    <w:rsid w:val="001A4867"/>
    <w:rsid w:val="001B37F6"/>
    <w:rsid w:val="001B39A9"/>
    <w:rsid w:val="001B66CB"/>
    <w:rsid w:val="001C1F5B"/>
    <w:rsid w:val="001D6C16"/>
    <w:rsid w:val="001E46C5"/>
    <w:rsid w:val="001F2D2A"/>
    <w:rsid w:val="00204EC8"/>
    <w:rsid w:val="00205F79"/>
    <w:rsid w:val="002167EA"/>
    <w:rsid w:val="00221011"/>
    <w:rsid w:val="002302EE"/>
    <w:rsid w:val="00234F15"/>
    <w:rsid w:val="00241693"/>
    <w:rsid w:val="002427CF"/>
    <w:rsid w:val="00242EA8"/>
    <w:rsid w:val="0024643E"/>
    <w:rsid w:val="0025558F"/>
    <w:rsid w:val="002663AE"/>
    <w:rsid w:val="00285391"/>
    <w:rsid w:val="002923AA"/>
    <w:rsid w:val="0029251C"/>
    <w:rsid w:val="002B312E"/>
    <w:rsid w:val="002C09E1"/>
    <w:rsid w:val="002D6BAB"/>
    <w:rsid w:val="002F45EE"/>
    <w:rsid w:val="003025B7"/>
    <w:rsid w:val="00312AEF"/>
    <w:rsid w:val="00336F65"/>
    <w:rsid w:val="00343BEB"/>
    <w:rsid w:val="00354C3C"/>
    <w:rsid w:val="003644FD"/>
    <w:rsid w:val="00376EBE"/>
    <w:rsid w:val="003B3610"/>
    <w:rsid w:val="004047E5"/>
    <w:rsid w:val="00404A4A"/>
    <w:rsid w:val="0041565A"/>
    <w:rsid w:val="00417BCD"/>
    <w:rsid w:val="004239D6"/>
    <w:rsid w:val="00441FBF"/>
    <w:rsid w:val="00445E8E"/>
    <w:rsid w:val="00447F96"/>
    <w:rsid w:val="004535FC"/>
    <w:rsid w:val="004771B5"/>
    <w:rsid w:val="00493333"/>
    <w:rsid w:val="00497D3B"/>
    <w:rsid w:val="004B34E9"/>
    <w:rsid w:val="004B57A4"/>
    <w:rsid w:val="004D48CE"/>
    <w:rsid w:val="004D618F"/>
    <w:rsid w:val="00500DEE"/>
    <w:rsid w:val="00525B66"/>
    <w:rsid w:val="00536CC1"/>
    <w:rsid w:val="0053772E"/>
    <w:rsid w:val="00540DB5"/>
    <w:rsid w:val="00543460"/>
    <w:rsid w:val="005533C7"/>
    <w:rsid w:val="00555685"/>
    <w:rsid w:val="005569BD"/>
    <w:rsid w:val="005756ED"/>
    <w:rsid w:val="0058370C"/>
    <w:rsid w:val="005A6A2B"/>
    <w:rsid w:val="005A7513"/>
    <w:rsid w:val="005D60D4"/>
    <w:rsid w:val="005D7D1D"/>
    <w:rsid w:val="005E5135"/>
    <w:rsid w:val="006044E4"/>
    <w:rsid w:val="00604E43"/>
    <w:rsid w:val="006055EE"/>
    <w:rsid w:val="00613771"/>
    <w:rsid w:val="00640817"/>
    <w:rsid w:val="00642A45"/>
    <w:rsid w:val="0064668F"/>
    <w:rsid w:val="0065724E"/>
    <w:rsid w:val="0065748A"/>
    <w:rsid w:val="006721C2"/>
    <w:rsid w:val="0068363F"/>
    <w:rsid w:val="00697FF9"/>
    <w:rsid w:val="006A12BD"/>
    <w:rsid w:val="006A395C"/>
    <w:rsid w:val="006A6D58"/>
    <w:rsid w:val="006B0757"/>
    <w:rsid w:val="006B35D6"/>
    <w:rsid w:val="006B39C0"/>
    <w:rsid w:val="006C046E"/>
    <w:rsid w:val="006C2BFF"/>
    <w:rsid w:val="006C79EA"/>
    <w:rsid w:val="006E4D1A"/>
    <w:rsid w:val="006E7EDE"/>
    <w:rsid w:val="006F2D41"/>
    <w:rsid w:val="00701156"/>
    <w:rsid w:val="0071419A"/>
    <w:rsid w:val="007238CD"/>
    <w:rsid w:val="00757DA5"/>
    <w:rsid w:val="00767ACE"/>
    <w:rsid w:val="007823DF"/>
    <w:rsid w:val="0079670D"/>
    <w:rsid w:val="007A5185"/>
    <w:rsid w:val="007A51F3"/>
    <w:rsid w:val="007F0059"/>
    <w:rsid w:val="007F0411"/>
    <w:rsid w:val="007F059F"/>
    <w:rsid w:val="007F4529"/>
    <w:rsid w:val="0080031F"/>
    <w:rsid w:val="008024EA"/>
    <w:rsid w:val="00813CF3"/>
    <w:rsid w:val="008147A0"/>
    <w:rsid w:val="00816D6A"/>
    <w:rsid w:val="008174E0"/>
    <w:rsid w:val="00823ED0"/>
    <w:rsid w:val="008506E5"/>
    <w:rsid w:val="00864C0B"/>
    <w:rsid w:val="0086508F"/>
    <w:rsid w:val="008772B4"/>
    <w:rsid w:val="008A1522"/>
    <w:rsid w:val="008A3A51"/>
    <w:rsid w:val="008B2D73"/>
    <w:rsid w:val="0090223E"/>
    <w:rsid w:val="00904346"/>
    <w:rsid w:val="00905630"/>
    <w:rsid w:val="009104CF"/>
    <w:rsid w:val="009159DC"/>
    <w:rsid w:val="009166CC"/>
    <w:rsid w:val="00963733"/>
    <w:rsid w:val="009827BE"/>
    <w:rsid w:val="00992063"/>
    <w:rsid w:val="00994476"/>
    <w:rsid w:val="009963D9"/>
    <w:rsid w:val="009B11D3"/>
    <w:rsid w:val="009B6ED6"/>
    <w:rsid w:val="009C1EA1"/>
    <w:rsid w:val="009C463E"/>
    <w:rsid w:val="009F3209"/>
    <w:rsid w:val="00A00E92"/>
    <w:rsid w:val="00A3107D"/>
    <w:rsid w:val="00A35711"/>
    <w:rsid w:val="00A509D1"/>
    <w:rsid w:val="00A56D42"/>
    <w:rsid w:val="00A76894"/>
    <w:rsid w:val="00AA3ADB"/>
    <w:rsid w:val="00AB0DA7"/>
    <w:rsid w:val="00AB365C"/>
    <w:rsid w:val="00AD673C"/>
    <w:rsid w:val="00AE18F9"/>
    <w:rsid w:val="00AF4F47"/>
    <w:rsid w:val="00AF7C09"/>
    <w:rsid w:val="00B00F4B"/>
    <w:rsid w:val="00B02B05"/>
    <w:rsid w:val="00B07C6B"/>
    <w:rsid w:val="00B42F82"/>
    <w:rsid w:val="00B46AD8"/>
    <w:rsid w:val="00B54A8F"/>
    <w:rsid w:val="00B55E2A"/>
    <w:rsid w:val="00B60B7E"/>
    <w:rsid w:val="00B92C3C"/>
    <w:rsid w:val="00BB01F0"/>
    <w:rsid w:val="00BB1E84"/>
    <w:rsid w:val="00BB5751"/>
    <w:rsid w:val="00BE2CC3"/>
    <w:rsid w:val="00BF1347"/>
    <w:rsid w:val="00BF2F32"/>
    <w:rsid w:val="00C21170"/>
    <w:rsid w:val="00C21E47"/>
    <w:rsid w:val="00C62385"/>
    <w:rsid w:val="00CC6C0B"/>
    <w:rsid w:val="00CD1E62"/>
    <w:rsid w:val="00CF52B4"/>
    <w:rsid w:val="00D0707C"/>
    <w:rsid w:val="00D2464E"/>
    <w:rsid w:val="00D24EC9"/>
    <w:rsid w:val="00D40573"/>
    <w:rsid w:val="00D4057A"/>
    <w:rsid w:val="00D434D8"/>
    <w:rsid w:val="00D44795"/>
    <w:rsid w:val="00D452DF"/>
    <w:rsid w:val="00D5217B"/>
    <w:rsid w:val="00D67C6F"/>
    <w:rsid w:val="00D67ED9"/>
    <w:rsid w:val="00D80821"/>
    <w:rsid w:val="00D86A8E"/>
    <w:rsid w:val="00D925FB"/>
    <w:rsid w:val="00DB001B"/>
    <w:rsid w:val="00DB4C16"/>
    <w:rsid w:val="00DC2F2A"/>
    <w:rsid w:val="00DD098C"/>
    <w:rsid w:val="00DE6C72"/>
    <w:rsid w:val="00DF24F1"/>
    <w:rsid w:val="00DF3523"/>
    <w:rsid w:val="00E013B2"/>
    <w:rsid w:val="00E043C1"/>
    <w:rsid w:val="00E07532"/>
    <w:rsid w:val="00E42830"/>
    <w:rsid w:val="00E5141B"/>
    <w:rsid w:val="00E53ABE"/>
    <w:rsid w:val="00E54C29"/>
    <w:rsid w:val="00E5751A"/>
    <w:rsid w:val="00E94704"/>
    <w:rsid w:val="00EA1B5F"/>
    <w:rsid w:val="00EA3907"/>
    <w:rsid w:val="00ED302A"/>
    <w:rsid w:val="00EE00D1"/>
    <w:rsid w:val="00EF2C3A"/>
    <w:rsid w:val="00F00905"/>
    <w:rsid w:val="00F01750"/>
    <w:rsid w:val="00F159E0"/>
    <w:rsid w:val="00F638A3"/>
    <w:rsid w:val="00F72843"/>
    <w:rsid w:val="00F7329E"/>
    <w:rsid w:val="00F73E02"/>
    <w:rsid w:val="00F96232"/>
    <w:rsid w:val="00FA26C1"/>
    <w:rsid w:val="00FC688D"/>
    <w:rsid w:val="00FD252D"/>
    <w:rsid w:val="00FD6085"/>
    <w:rsid w:val="00FE7726"/>
    <w:rsid w:val="046A3D87"/>
    <w:rsid w:val="08044851"/>
    <w:rsid w:val="08EB4D03"/>
    <w:rsid w:val="0B9F2056"/>
    <w:rsid w:val="1011C4F3"/>
    <w:rsid w:val="1376A660"/>
    <w:rsid w:val="1B32940D"/>
    <w:rsid w:val="2090703A"/>
    <w:rsid w:val="21FAB7C4"/>
    <w:rsid w:val="297D0371"/>
    <w:rsid w:val="2DE9753A"/>
    <w:rsid w:val="3773404E"/>
    <w:rsid w:val="3B46E5F2"/>
    <w:rsid w:val="3F531CE7"/>
    <w:rsid w:val="40CB8BFE"/>
    <w:rsid w:val="47C9A268"/>
    <w:rsid w:val="4900C6FF"/>
    <w:rsid w:val="651516FC"/>
    <w:rsid w:val="6AB9A0FA"/>
    <w:rsid w:val="6B563298"/>
    <w:rsid w:val="6CD2598D"/>
    <w:rsid w:val="6F9FC1B5"/>
    <w:rsid w:val="708565AB"/>
    <w:rsid w:val="7B8BEA36"/>
    <w:rsid w:val="7CC2F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DB6C73"/>
  <w15:docId w15:val="{0ACDABB8-64BD-46DF-93A4-465873BB9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customStyle="1" w:styleId="normaltextrun">
    <w:name w:val="normaltextrun"/>
    <w:basedOn w:val="DefaultParagraphFont"/>
    <w:rsid w:val="00DB0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50F70C-26FA-4CF4-8038-C1D1B669D9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68</Characters>
  <Application>Microsoft Office Word</Application>
  <DocSecurity>0</DocSecurity>
  <Lines>10</Lines>
  <Paragraphs>2</Paragraphs>
  <ScaleCrop>false</ScaleCrop>
  <Company>SKGO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SKGO</cp:lastModifiedBy>
  <cp:revision>6</cp:revision>
  <cp:lastPrinted>2026-04-14T08:53:00Z</cp:lastPrinted>
  <dcterms:created xsi:type="dcterms:W3CDTF">2026-04-15T11:53:00Z</dcterms:created>
  <dcterms:modified xsi:type="dcterms:W3CDTF">2026-04-2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